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DD614B" w:rsidRDefault="007116AA" w:rsidP="00B51E51">
      <w:pPr>
        <w:spacing w:after="0"/>
        <w:rPr>
          <w:rFonts w:ascii="Open Sans" w:hAnsi="Open Sans" w:cs="Arial"/>
          <w:color w:val="003399"/>
          <w:lang w:val="ro-RO"/>
        </w:rPr>
      </w:pPr>
      <w:r w:rsidRPr="00DD614B">
        <w:rPr>
          <w:rFonts w:ascii="Open Sans" w:hAnsi="Open Sans" w:cs="Arial"/>
          <w:color w:val="003399"/>
          <w:lang w:val="ro-RO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7654"/>
      </w:tblGrid>
      <w:tr w:rsidR="0031401D" w:rsidRPr="00D72283" w14:paraId="061AC919" w14:textId="77777777" w:rsidTr="00A568E4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4A2B9C5F" w14:textId="2932987C" w:rsidR="0031401D" w:rsidRPr="00DD614B" w:rsidRDefault="0031401D" w:rsidP="0031401D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DD614B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DD614B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5F65BF" w:rsidRPr="00DD614B" w14:paraId="262D867A" w14:textId="77777777" w:rsidTr="0031401D">
        <w:trPr>
          <w:trHeight w:hRule="exact" w:val="3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4B97F4D0" w:rsidR="00A84025" w:rsidRPr="00DD614B" w:rsidRDefault="004D3280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74E4B03B" w:rsidR="00A84025" w:rsidRPr="00DD614B" w:rsidRDefault="00B64CA2" w:rsidP="0031401D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ROHU-</w:t>
            </w:r>
            <w:r w:rsidR="00FC3C98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42</w:t>
            </w:r>
            <w:r w:rsidR="00910883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1</w:t>
            </w:r>
          </w:p>
        </w:tc>
      </w:tr>
      <w:tr w:rsidR="005F65BF" w:rsidRPr="00D72283" w14:paraId="64A2B68C" w14:textId="77777777" w:rsidTr="000A416A">
        <w:trPr>
          <w:trHeight w:val="1078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67DE4D4D" w:rsidR="00A84025" w:rsidRPr="00DD614B" w:rsidRDefault="004D3280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38D4E" w14:textId="6F80CCC3" w:rsidR="00910883" w:rsidRPr="00DD614B" w:rsidRDefault="00910883" w:rsidP="0031401D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CBC-EMPLOYMENT</w:t>
            </w:r>
          </w:p>
          <w:p w14:paraId="1EB6C4A5" w14:textId="3A225A73" w:rsidR="00A84025" w:rsidRPr="00DD614B" w:rsidRDefault="004D3280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Îmbunătățirea ocupării forței de muncă în județul Bihor, Oradea și Hajdúböszörmény prin dezvoltarea infrastructurilor potențiale locale</w:t>
            </w:r>
          </w:p>
        </w:tc>
      </w:tr>
      <w:tr w:rsidR="005F65BF" w:rsidRPr="00D72283" w14:paraId="0CB753E0" w14:textId="77777777" w:rsidTr="0031401D">
        <w:trPr>
          <w:trHeight w:hRule="exact" w:val="90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1B9C67" w:rsidR="00A84025" w:rsidRPr="00DD614B" w:rsidRDefault="004D3280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D41CB" w14:textId="77777777" w:rsidR="004D3280" w:rsidRPr="00DD614B" w:rsidRDefault="004D3280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  <w:p w14:paraId="6A16EE0D" w14:textId="029B4185" w:rsidR="00A84025" w:rsidRPr="00DD614B" w:rsidRDefault="00A84025" w:rsidP="0031401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5F65BF" w:rsidRPr="00D72283" w14:paraId="52DBEC7F" w14:textId="77777777" w:rsidTr="0031401D">
        <w:trPr>
          <w:trHeight w:hRule="exact" w:val="1512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65B05ED3" w:rsidR="00A84025" w:rsidRPr="00DD614B" w:rsidRDefault="004D3280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67EFF" w14:textId="6370A3C5" w:rsidR="004D3280" w:rsidRPr="00DD614B" w:rsidRDefault="004D3280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8 / b </w:t>
            </w:r>
            <w:r w:rsidR="0031401D" w:rsidRPr="00DD614B">
              <w:rPr>
                <w:rFonts w:ascii="Open Sans" w:hAnsi="Open Sans" w:cs="Open Sans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  <w:p w14:paraId="584E6740" w14:textId="7CD27065" w:rsidR="00A84025" w:rsidRPr="00DD614B" w:rsidRDefault="00A84025" w:rsidP="0031401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5F65BF" w:rsidRPr="00D72283" w14:paraId="21D8A19E" w14:textId="77777777" w:rsidTr="006670AA">
        <w:trPr>
          <w:trHeight w:hRule="exact" w:val="207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12164383" w:rsidR="001222DE" w:rsidRPr="00DD614B" w:rsidRDefault="004D3280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B8283" w14:textId="32530FAF" w:rsidR="001222DE" w:rsidRDefault="006670AA" w:rsidP="00F658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80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>luni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(1 </w:t>
            </w:r>
            <w:r w:rsidR="007E22CD" w:rsidRPr="00DD614B">
              <w:rPr>
                <w:rFonts w:ascii="Open Sans" w:hAnsi="Open Sans" w:cs="Open Sans"/>
                <w:color w:val="003399"/>
                <w:lang w:val="ro-RO" w:eastAsia="en-GB"/>
              </w:rPr>
              <w:t>Ma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>i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20</w:t>
            </w:r>
            <w:r w:rsidR="00FC3C98" w:rsidRPr="00DD614B">
              <w:rPr>
                <w:rFonts w:ascii="Open Sans" w:hAnsi="Open Sans" w:cs="Open Sans"/>
                <w:color w:val="003399"/>
                <w:lang w:val="ro-RO" w:eastAsia="en-GB"/>
              </w:rPr>
              <w:t>20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– </w:t>
            </w:r>
            <w:r w:rsidR="00910883" w:rsidRPr="00DD614B">
              <w:rPr>
                <w:rFonts w:ascii="Open Sans" w:hAnsi="Open Sans" w:cs="Open Sans"/>
                <w:color w:val="003399"/>
                <w:lang w:val="ro-RO" w:eastAsia="en-GB"/>
              </w:rPr>
              <w:t>31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F658E3" w:rsidRPr="00DD614B">
              <w:rPr>
                <w:rFonts w:ascii="Open Sans" w:hAnsi="Open Sans" w:cs="Open Sans"/>
                <w:color w:val="003399"/>
                <w:lang w:val="ro-RO" w:eastAsia="en-GB"/>
              </w:rPr>
              <w:t>Decembrie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202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6</w:t>
            </w:r>
            <w:r w:rsidR="001222DE" w:rsidRPr="00DD614B">
              <w:rPr>
                <w:rFonts w:ascii="Open Sans" w:hAnsi="Open Sans" w:cs="Open Sans"/>
                <w:color w:val="003399"/>
                <w:lang w:val="ro-RO" w:eastAsia="en-GB"/>
              </w:rPr>
              <w:t>)</w:t>
            </w:r>
            <w:r w:rsidR="00C86CE3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</w:p>
          <w:p w14:paraId="23AF944A" w14:textId="66B6DFED" w:rsidR="006670AA" w:rsidRPr="00DD614B" w:rsidRDefault="006670AA" w:rsidP="00F658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Proiectul a fost clasificat ca ne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funcțional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conform decizie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CM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nr. 271/05.12.2023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. </w:t>
            </w:r>
            <w:r w:rsidR="00FC6755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roiectul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nu a fost finalizat fizic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3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, prin urmare beneficiarii și-au asumat responsabilitatea realizării integrale a indicatorilor și obiectivelor</w:t>
            </w:r>
            <w:r w:rsidR="00FC6755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din resurse proprii</w:t>
            </w:r>
            <w:r w:rsidR="00FC6755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6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5F65BF" w:rsidRPr="00D72283" w14:paraId="05A81C76" w14:textId="77777777" w:rsidTr="003140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15992C17" w:rsidR="00CD3A86" w:rsidRPr="00DD614B" w:rsidRDefault="00CD3A86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/>
              </w:rPr>
              <w:t>Ob</w:t>
            </w:r>
            <w:r w:rsidR="004D3280" w:rsidRPr="00DD614B">
              <w:rPr>
                <w:rFonts w:ascii="Open Sans" w:hAnsi="Open Sans" w:cs="Open Sans"/>
                <w:b/>
                <w:color w:val="003399"/>
                <w:lang w:val="ro-RO"/>
              </w:rPr>
              <w:t>iectiv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0FEBE130" w:rsidR="00CD3A86" w:rsidRPr="00DD614B" w:rsidRDefault="005F65BF" w:rsidP="0028271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Obiectivul principal </w:t>
            </w:r>
            <w:r w:rsidR="00702CB0">
              <w:rPr>
                <w:rFonts w:ascii="Open Sans" w:hAnsi="Open Sans" w:cs="Open Sans"/>
                <w:color w:val="003399"/>
                <w:lang w:val="ro-RO" w:eastAsia="en-GB"/>
              </w:rPr>
              <w:t>a fost</w:t>
            </w:r>
            <w:r w:rsidR="00F06A63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sprijinirea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creșter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ii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DD614B" w:rsidRPr="00DD614B">
              <w:rPr>
                <w:rFonts w:ascii="Open Sans" w:hAnsi="Open Sans" w:cs="Open Sans"/>
                <w:color w:val="003399"/>
                <w:lang w:val="ro-RO" w:eastAsia="en-GB"/>
              </w:rPr>
              <w:t>gradului de ocupare al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forței de muncă în Oradea, județul Bihor și </w:t>
            </w:r>
            <w:r w:rsidR="0028271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în 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>Hajdúböszörmény</w:t>
            </w:r>
            <w:r w:rsidR="00DD614B" w:rsidRPr="00DD614B">
              <w:rPr>
                <w:rFonts w:ascii="Open Sans" w:hAnsi="Open Sans" w:cs="Open Sans"/>
                <w:color w:val="003399"/>
                <w:lang w:val="ro-RO" w:eastAsia="en-GB"/>
              </w:rPr>
              <w:t>, jude</w:t>
            </w:r>
            <w:r w:rsidR="006C5EEB">
              <w:rPr>
                <w:rFonts w:ascii="Open Sans" w:hAnsi="Open Sans" w:cs="Open Sans"/>
                <w:color w:val="003399"/>
                <w:lang w:val="ro-RO" w:eastAsia="en-GB"/>
              </w:rPr>
              <w:t>ț</w:t>
            </w:r>
            <w:r w:rsidR="00DD614B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ul Hajdu-Bihar, 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prin </w:t>
            </w:r>
            <w:r w:rsidR="00282710">
              <w:rPr>
                <w:rFonts w:ascii="Open Sans" w:hAnsi="Open Sans" w:cs="Open Sans"/>
                <w:color w:val="003399"/>
                <w:lang w:val="ro-RO" w:eastAsia="en-GB"/>
              </w:rPr>
              <w:t>creșterea</w:t>
            </w:r>
            <w:r w:rsidR="004D3280"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accesibilității oamenilor pe piața muncii.</w:t>
            </w:r>
          </w:p>
        </w:tc>
      </w:tr>
      <w:tr w:rsidR="005F65BF" w:rsidRPr="00DD614B" w14:paraId="5CD19851" w14:textId="77777777" w:rsidTr="0031401D">
        <w:trPr>
          <w:trHeight w:val="458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64B658BB" w:rsidR="00CD3A86" w:rsidRPr="00DD614B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Part</w:t>
            </w:r>
            <w:r w:rsidR="004D3280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2870F539" w:rsidR="00CD3A86" w:rsidRPr="00DD614B" w:rsidRDefault="00CD3A86" w:rsidP="0031401D">
            <w:pPr>
              <w:pStyle w:val="HTMLPreformatted"/>
              <w:jc w:val="both"/>
              <w:rPr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Beneficiar</w:t>
            </w:r>
            <w:r w:rsidR="004D3280" w:rsidRPr="00DD614B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 principal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: </w:t>
            </w:r>
            <w:r w:rsidR="00D066A4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UAT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Municipiul Oradea (România)</w:t>
            </w:r>
          </w:p>
        </w:tc>
      </w:tr>
      <w:tr w:rsidR="005F65BF" w:rsidRPr="00D72283" w14:paraId="006B602D" w14:textId="77777777" w:rsidTr="000A416A">
        <w:trPr>
          <w:trHeight w:hRule="exact" w:val="1692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DD614B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C92C0" w14:textId="73DB2B3B" w:rsidR="006F494B" w:rsidRPr="00DD614B" w:rsidRDefault="005774F1" w:rsidP="0031401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DD614B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arteneri de proiect</w:t>
            </w:r>
            <w:r w:rsidR="00CD3A86" w:rsidRPr="00DD614B">
              <w:rPr>
                <w:rFonts w:ascii="Open Sans" w:hAnsi="Open Sans" w:cs="Open Sans"/>
                <w:color w:val="003399"/>
                <w:lang w:val="ro-RO"/>
              </w:rPr>
              <w:t xml:space="preserve">: </w:t>
            </w:r>
          </w:p>
          <w:p w14:paraId="512EFEE7" w14:textId="73F7DD64" w:rsidR="00FC3C98" w:rsidRPr="00DD614B" w:rsidRDefault="00145E72" w:rsidP="0031401D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1222DE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P2: 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Asocia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ia Agen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ia de Dezvoltare Durabil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ă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 a Jude</w:t>
            </w:r>
            <w:r w:rsidR="00B3652E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D066A4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ului Bihor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(România)</w:t>
            </w:r>
          </w:p>
          <w:p w14:paraId="31B1A594" w14:textId="40051513" w:rsidR="00FC3C98" w:rsidRPr="00DD614B" w:rsidRDefault="00145E72" w:rsidP="0031401D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FC3C98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P3: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Municipiul </w:t>
            </w:r>
            <w:r w:rsidR="004D3280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Hajdúböszörmény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 (Ungaria)</w:t>
            </w:r>
          </w:p>
          <w:p w14:paraId="307B2C9D" w14:textId="70E1D30F" w:rsidR="00FC3C98" w:rsidRPr="00DD614B" w:rsidRDefault="00145E72" w:rsidP="0031401D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FC3C98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 xml:space="preserve">P4: </w:t>
            </w:r>
            <w:r w:rsidR="004D3280" w:rsidRPr="00DD614B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Agenția Județeană pentru Ocuparea Forței de Muncă Bihor (România)</w:t>
            </w:r>
          </w:p>
        </w:tc>
      </w:tr>
      <w:tr w:rsidR="00174AB0" w:rsidRPr="00DD614B" w14:paraId="5692E066" w14:textId="77777777" w:rsidTr="00B9519A">
        <w:trPr>
          <w:trHeight w:val="1181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255495C" w14:textId="30023A38" w:rsidR="00174AB0" w:rsidRPr="00DD614B" w:rsidRDefault="00174AB0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Buget TOTAL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7375D9" w14:textId="77777777" w:rsidR="00174AB0" w:rsidRDefault="00174AB0" w:rsidP="0031401D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5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357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143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66</w:t>
            </w:r>
            <w:r w:rsidRPr="00DD614B">
              <w:rPr>
                <w:rFonts w:ascii="Open Sans" w:hAnsi="Open Sans" w:cs="Open Sans"/>
                <w:color w:val="003399"/>
                <w:lang w:val="ro-RO" w:eastAsia="en-GB"/>
              </w:rPr>
              <w:t xml:space="preserve"> Euro, din care FEDR, 2.549.531,04 Euro</w:t>
            </w:r>
          </w:p>
          <w:p w14:paraId="04628F0C" w14:textId="3F82755D" w:rsidR="00174AB0" w:rsidRPr="00174AB0" w:rsidRDefault="00174AB0" w:rsidP="00174AB0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 xml:space="preserve">Totalul cheltuielilor eligibile decontate prin proiect: 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5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342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076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="00FD1BE5">
              <w:rPr>
                <w:rFonts w:ascii="Open Sans" w:hAnsi="Open Sans" w:cs="Open Sans"/>
                <w:color w:val="003399"/>
                <w:lang w:val="ro-RO" w:eastAsia="en-GB"/>
              </w:rPr>
              <w:t>39</w:t>
            </w: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 xml:space="preserve"> Euro</w:t>
            </w:r>
          </w:p>
          <w:p w14:paraId="0CEC0BF1" w14:textId="3987325C" w:rsidR="00174AB0" w:rsidRPr="00F06A63" w:rsidRDefault="00174AB0" w:rsidP="00174AB0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174AB0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 xml:space="preserve">Execuția bugetară: </w:t>
            </w:r>
            <w:r w:rsidR="00FD1BE5"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99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,</w:t>
            </w:r>
            <w:r w:rsidR="00FD1BE5"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72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%</w:t>
            </w:r>
            <w:r w:rsidRPr="00F06A6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</w:tc>
      </w:tr>
      <w:tr w:rsidR="005F65BF" w:rsidRPr="00D72283" w14:paraId="4771AA54" w14:textId="77777777" w:rsidTr="0031401D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1802543A" w:rsidR="00CD3A86" w:rsidRPr="00DD614B" w:rsidRDefault="004540C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Sum</w:t>
            </w:r>
            <w:r w:rsidR="004D3280"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t>ar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E1C76" w14:textId="220B4C28" w:rsidR="004F2CEF" w:rsidRPr="00DD614B" w:rsidRDefault="00D066A4" w:rsidP="0031401D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oiectul ROHU-421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6F237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i</w:t>
            </w:r>
            <w:r w:rsidR="00702CB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a</w:t>
            </w:r>
            <w:r w:rsidR="006F237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op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</w:t>
            </w:r>
            <w:r w:rsidR="00702CB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s</w:t>
            </w:r>
            <w:r w:rsidR="00FC675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să dezvolte infrastructura antreprenorială și de ocupare a forței de muncă prin crearea Centrului de antreprenoriat din Oradea, Centrul</w:t>
            </w:r>
            <w:r w:rsidR="006C5EE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i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mobil pentru sprijinirea producătorilor locali din județul Bihor și Centrul</w:t>
            </w:r>
            <w:r w:rsidR="006C5EE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i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antreprenoriat inclu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z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v din Hajdúböszörmény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,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in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inițiativelor de 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ngajare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și 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 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nstruiri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or</w:t>
            </w:r>
            <w:r w:rsidR="00B3652E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e ambele părți ale frontierei</w:t>
            </w:r>
            <w:r w:rsidR="00B3652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</w:t>
            </w:r>
            <w:r w:rsidR="00DD31A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</w:p>
          <w:p w14:paraId="27702E97" w14:textId="77777777" w:rsidR="00D066A4" w:rsidRPr="00DD614B" w:rsidRDefault="00D066A4" w:rsidP="00314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</w:p>
          <w:p w14:paraId="30BF2E78" w14:textId="2AF7A40C" w:rsidR="00D066A4" w:rsidRPr="00163B51" w:rsidRDefault="00FC6755" w:rsidP="00163B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FC6755">
              <w:rPr>
                <w:rFonts w:ascii="Open Sans" w:hAnsi="Open Sans" w:cs="Calibri"/>
                <w:color w:val="003399"/>
                <w:lang w:val="ro-RO" w:eastAsia="en-GB"/>
              </w:rPr>
              <w:lastRenderedPageBreak/>
              <w:t xml:space="preserve">Principalele activități </w:t>
            </w:r>
            <w:r w:rsidR="00F06A63">
              <w:rPr>
                <w:rFonts w:ascii="Open Sans" w:hAnsi="Open Sans" w:cs="Calibri"/>
                <w:color w:val="003399"/>
                <w:lang w:val="ro-RO" w:eastAsia="en-GB"/>
              </w:rPr>
              <w:t>ale proiectului</w:t>
            </w:r>
            <w:r w:rsidR="00163B51" w:rsidRPr="00163B51">
              <w:rPr>
                <w:rFonts w:ascii="Open Sans" w:hAnsi="Open Sans" w:cs="Calibri"/>
                <w:color w:val="003399"/>
                <w:lang w:val="ro-RO" w:eastAsia="en-GB"/>
              </w:rPr>
              <w:t>:</w:t>
            </w:r>
          </w:p>
          <w:p w14:paraId="7DE9D2EB" w14:textId="26D16844" w:rsidR="00515B64" w:rsidRPr="00DD614B" w:rsidRDefault="00515B64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</w:t>
            </w:r>
            <w:r w:rsidR="00D8794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3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evenimente de formare tematic</w:t>
            </w:r>
            <w:r w:rsidR="006F237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, </w:t>
            </w:r>
            <w:r w:rsidR="00D8794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1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zi a antreprenoriatului și 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1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nițiativ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ă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entru ocuparea forței de muncă pentru a consolida cooperarea actorilor locali de pe piața muncii și pentru a îmbunătăți abilitățile antreprenoriale și capacitatea de angajare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entru mai mult de 900 de participanți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</w:t>
            </w:r>
            <w:r w:rsidR="00D8794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4395EECD" w14:textId="26B73C7E" w:rsidR="00D066A4" w:rsidRPr="00DD614B" w:rsidRDefault="001F7B29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rearea unui centru antr</w:t>
            </w:r>
            <w:r w:rsidR="006D1E6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enorial mobil</w:t>
            </w:r>
            <w:r w:rsidR="006D1E6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in a</w:t>
            </w:r>
            <w:r w:rsidR="00D066A4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hiziționarea a </w:t>
            </w:r>
            <w:r w:rsidR="0031387C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4</w:t>
            </w:r>
            <w:r w:rsidR="00D066A4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autoutilitare speciale pentru promovarea produselor alimentare tradiționale din di</w:t>
            </w:r>
            <w:r w:rsidR="008B7AE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ferite zone ale județului Bihor </w:t>
            </w:r>
            <w:r w:rsidR="00A12547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2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56B447D8" w14:textId="784F3487" w:rsidR="00515B64" w:rsidRPr="00F06A63" w:rsidRDefault="00515B64" w:rsidP="008E5B77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2 evenimente tematice de formare </w:t>
            </w:r>
            <w:r w:rsidR="00F06A63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și a </w:t>
            </w: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5 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c</w:t>
            </w:r>
            <w:r w:rsidR="00EC4F1E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ț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uni</w:t>
            </w: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locale de ocupare a forței de muncă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06A63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un tur (road-show)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06A63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t în 5 localități din Bihor unde mâncărurile tradiționale din județ au fost promovate)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entru mai mult de 800</w:t>
            </w:r>
            <w:r w:rsidR="00844B22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articipanți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2)</w:t>
            </w:r>
            <w:r w:rsidR="006670AA" w:rsidRP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57DDA793" w14:textId="38132951" w:rsidR="00515B64" w:rsidRPr="00DD614B" w:rsidRDefault="00515B64" w:rsidP="00F06A63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3 evenimente tematice de formare</w:t>
            </w:r>
            <w:r w:rsidR="006D1E6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și a </w:t>
            </w:r>
            <w:r w:rsidR="007E004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n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i inițiative de angajare</w:t>
            </w:r>
            <w:r w:rsidR="00F06A63"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–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telier</w:t>
            </w:r>
            <w:r w:rsidR="00E003D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lucru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entru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mai mult de 260 participanți</w:t>
            </w:r>
            <w:r w:rsidR="006C5464" w:rsidRPr="006C546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3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</w:p>
          <w:p w14:paraId="7E7EDE14" w14:textId="0FEB8B01" w:rsidR="00515B64" w:rsidRPr="00DD614B" w:rsidRDefault="00515B64" w:rsidP="00A06E29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2 târguri de locuri de muncă 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entru mai mult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1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5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00 de participanți (PP4</w:t>
            </w:r>
            <w:r w:rsidR="00F06A6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)</w:t>
            </w:r>
            <w:r w:rsidR="006670A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48DAD16D" w14:textId="7B2E2AF0" w:rsidR="00E003D0" w:rsidRPr="00381D69" w:rsidRDefault="00E003D0" w:rsidP="00E003D0">
            <w:pPr>
              <w:pStyle w:val="HTMLPreformatted"/>
              <w:numPr>
                <w:ilvl w:val="0"/>
                <w:numId w:val="2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Dezvoltarea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i dotarea infrastructurii pentru a</w:t>
            </w: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ato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re și m</w:t>
            </w: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ăcelarii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</w:t>
            </w:r>
            <w:r w:rsidRPr="00381D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 Hajdúböszörmény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D614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PP3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);</w:t>
            </w:r>
          </w:p>
          <w:p w14:paraId="73366697" w14:textId="64B518FC" w:rsidR="005B0429" w:rsidRPr="005C3B82" w:rsidRDefault="00D066A4" w:rsidP="005447E1">
            <w:pPr>
              <w:pStyle w:val="HTMLPreformatted"/>
              <w:numPr>
                <w:ilvl w:val="0"/>
                <w:numId w:val="26"/>
              </w:numPr>
              <w:spacing w:line="242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onstruirea unui centru antreprenorial „Centrul </w:t>
            </w:r>
            <w:r w:rsidR="00381D69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</w:t>
            </w:r>
            <w:r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treprenorial Piața Cetate”</w:t>
            </w:r>
            <w:r w:rsidR="00287CC7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381D69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</w:t>
            </w:r>
            <w:r w:rsidR="00287CC7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 Oradea</w:t>
            </w:r>
            <w:r w:rsidR="00381D69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(BP)</w:t>
            </w:r>
            <w:r w:rsidR="00FC6755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– activitatea este </w:t>
            </w:r>
            <w:r w:rsidR="00F06A63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stimată a se finaliza până în</w:t>
            </w:r>
            <w:r w:rsidR="00FC6755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31.12.202</w:t>
            </w:r>
            <w:r w:rsidR="00F06A63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6</w:t>
            </w:r>
            <w:r w:rsidR="00E003D0" w:rsidRPr="005C3B8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</w:t>
            </w:r>
          </w:p>
          <w:p w14:paraId="479C04D1" w14:textId="738A0B62" w:rsidR="00A5719D" w:rsidRPr="00DD614B" w:rsidRDefault="00A5719D" w:rsidP="000A416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</w:p>
        </w:tc>
      </w:tr>
      <w:tr w:rsidR="005233BD" w:rsidRPr="005C3B82" w14:paraId="29DB1113" w14:textId="77777777" w:rsidTr="00E003D0">
        <w:trPr>
          <w:trHeight w:val="646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719F98E" w:rsidR="00406660" w:rsidRPr="00DD614B" w:rsidRDefault="004D328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D614B"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301E37" w14:textId="48BE14C2" w:rsidR="00163B51" w:rsidRPr="005C3B82" w:rsidRDefault="005C3B82" w:rsidP="00163B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5C3B82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Livrabile</w:t>
            </w:r>
            <w:r w:rsidR="00163B51" w:rsidRPr="005C3B82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:</w:t>
            </w:r>
          </w:p>
          <w:p w14:paraId="0271B1CA" w14:textId="1C00AD83" w:rsidR="00EF115C" w:rsidRPr="00275C6E" w:rsidRDefault="00A045DA" w:rsidP="00275C6E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2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noi facilități antreprenoriale și de ocupare a forței de muncă 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create (</w:t>
            </w:r>
            <w:r w:rsidR="00430B82" w:rsidRPr="00381D69">
              <w:rPr>
                <w:rFonts w:ascii="Open Sans" w:hAnsi="Open Sans" w:cs="Open Sans"/>
                <w:color w:val="003399"/>
                <w:lang w:val="ro-RO"/>
              </w:rPr>
              <w:t>Abator</w:t>
            </w:r>
            <w:r w:rsidR="00430B82">
              <w:rPr>
                <w:rFonts w:ascii="Open Sans" w:hAnsi="Open Sans" w:cs="Open Sans"/>
                <w:color w:val="003399"/>
                <w:lang w:val="ro-RO"/>
              </w:rPr>
              <w:t xml:space="preserve">ul și </w:t>
            </w:r>
            <w:r w:rsidR="00430B82" w:rsidRPr="00381D69">
              <w:rPr>
                <w:rFonts w:ascii="Open Sans" w:hAnsi="Open Sans" w:cs="Open Sans"/>
                <w:color w:val="003399"/>
                <w:lang w:val="ro-RO"/>
              </w:rPr>
              <w:t>Măcelar</w:t>
            </w:r>
            <w:r w:rsidR="00430B82">
              <w:rPr>
                <w:rFonts w:ascii="Open Sans" w:hAnsi="Open Sans" w:cs="Open Sans"/>
                <w:color w:val="003399"/>
                <w:lang w:val="ro-RO"/>
              </w:rPr>
              <w:t>ia î</w:t>
            </w:r>
            <w:r w:rsidR="00430B82" w:rsidRPr="00381D69">
              <w:rPr>
                <w:rFonts w:ascii="Open Sans" w:hAnsi="Open Sans" w:cs="Open Sans"/>
                <w:color w:val="003399"/>
                <w:lang w:val="ro-RO"/>
              </w:rPr>
              <w:t>n Hajdúböszörmény</w:t>
            </w:r>
            <w:r w:rsidR="00275C6E">
              <w:rPr>
                <w:rFonts w:ascii="Open Sans" w:hAnsi="Open Sans" w:cs="Open Sans"/>
                <w:color w:val="003399"/>
                <w:lang w:val="ro-RO"/>
              </w:rPr>
              <w:t xml:space="preserve"> și centrul antreprenorial mobil</w:t>
            </w:r>
            <w:r w:rsidR="00275C6E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pentru promovarea produselor alimentare tradiționale din diverse zone ale județului Bihor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prin cele </w:t>
            </w:r>
            <w:r w:rsidR="00275C6E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4</w:t>
            </w:r>
            <w:r w:rsidR="00275C6E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autoutilitare food-truck</w:t>
            </w:r>
            <w:r w:rsidR="006C5EE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-uri</w:t>
            </w:r>
            <w:r w:rsidR="00275C6E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speciale</w:t>
            </w:r>
            <w:r w:rsidR="00E003D0">
              <w:rPr>
                <w:rFonts w:ascii="Open Sans" w:hAnsi="Open Sans" w:cs="Open Sans"/>
                <w:color w:val="003399"/>
                <w:lang w:val="ro-RO"/>
              </w:rPr>
              <w:t xml:space="preserve">) </w:t>
            </w:r>
            <w:r>
              <w:rPr>
                <w:rFonts w:ascii="Open Sans" w:hAnsi="Open Sans" w:cs="Open Sans"/>
                <w:color w:val="003399"/>
                <w:lang w:val="ro-RO"/>
              </w:rPr>
              <w:t xml:space="preserve">și una 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(</w:t>
            </w:r>
            <w:r w:rsidRPr="00DD614B">
              <w:rPr>
                <w:rFonts w:ascii="Open Sans" w:hAnsi="Open Sans" w:cs="Open Sans"/>
                <w:color w:val="003399"/>
                <w:lang w:val="ro-RO"/>
              </w:rPr>
              <w:t xml:space="preserve">„Centrul </w:t>
            </w:r>
            <w:r>
              <w:rPr>
                <w:rFonts w:ascii="Open Sans" w:hAnsi="Open Sans" w:cs="Open Sans"/>
                <w:color w:val="003399"/>
                <w:lang w:val="ro-RO"/>
              </w:rPr>
              <w:t>A</w:t>
            </w:r>
            <w:r w:rsidRPr="00DD614B">
              <w:rPr>
                <w:rFonts w:ascii="Open Sans" w:hAnsi="Open Sans" w:cs="Open Sans"/>
                <w:color w:val="003399"/>
                <w:lang w:val="ro-RO"/>
              </w:rPr>
              <w:t>ntreprenorial Piața Cetate”</w:t>
            </w:r>
            <w:r>
              <w:rPr>
                <w:rFonts w:ascii="Open Sans" w:hAnsi="Open Sans" w:cs="Open Sans"/>
                <w:color w:val="003399"/>
                <w:lang w:val="ro-RO"/>
              </w:rPr>
              <w:t xml:space="preserve"> în Oradea)</w:t>
            </w:r>
            <w:r w:rsidR="00FC6755">
              <w:rPr>
                <w:rFonts w:ascii="Open Sans" w:hAnsi="Open Sans" w:cs="Open Sans"/>
                <w:color w:val="003399"/>
                <w:lang w:val="ro-RO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ro-RO"/>
              </w:rPr>
              <w:t>care este estimat</w:t>
            </w:r>
            <w:r w:rsidR="006F2370">
              <w:rPr>
                <w:rFonts w:ascii="Open Sans" w:hAnsi="Open Sans" w:cs="Open Sans"/>
                <w:color w:val="003399"/>
                <w:lang w:val="ro-RO"/>
              </w:rPr>
              <w:t>ă</w:t>
            </w:r>
            <w:r>
              <w:rPr>
                <w:rFonts w:ascii="Open Sans" w:hAnsi="Open Sans" w:cs="Open Sans"/>
                <w:color w:val="003399"/>
                <w:lang w:val="ro-RO"/>
              </w:rPr>
              <w:t xml:space="preserve"> a se finaliza până </w:t>
            </w:r>
            <w:r w:rsidR="006C5EEB">
              <w:rPr>
                <w:rFonts w:ascii="Open Sans" w:hAnsi="Open Sans" w:cs="Open Sans"/>
                <w:color w:val="003399"/>
                <w:lang w:val="ro-RO"/>
              </w:rPr>
              <w:t>în 31.12.202</w:t>
            </w:r>
            <w:r>
              <w:rPr>
                <w:rFonts w:ascii="Open Sans" w:hAnsi="Open Sans" w:cs="Open Sans"/>
                <w:color w:val="003399"/>
                <w:lang w:val="ro-RO"/>
              </w:rPr>
              <w:t>6</w:t>
            </w:r>
            <w:r w:rsidR="00FC6755">
              <w:rPr>
                <w:rFonts w:ascii="Open Sans" w:hAnsi="Open Sans" w:cs="Open Sans"/>
                <w:color w:val="003399"/>
                <w:lang w:val="ro-RO"/>
              </w:rPr>
              <w:t>;</w:t>
            </w:r>
          </w:p>
          <w:p w14:paraId="440C6049" w14:textId="5D4C5BAE" w:rsidR="00EF115C" w:rsidRPr="00DD614B" w:rsidRDefault="006670AA" w:rsidP="00EF115C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2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 w:rsidR="000F1808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t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ârguri de locuri de muncă organizate 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pentru mai mult de 1.500 p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articipanți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;</w:t>
            </w:r>
            <w:r w:rsidR="00F658E3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</w:p>
          <w:p w14:paraId="3FFD9FC7" w14:textId="1F921E92" w:rsidR="00F023FE" w:rsidRPr="00DD614B" w:rsidRDefault="00F658E3" w:rsidP="005673E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6 evenimente tematice de formare, </w:t>
            </w:r>
            <w:r w:rsidR="005673E7"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1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zi a antreprenoriatului, 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2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inițiativ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e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de angajare pentru a îmbunătăți cooperarea actorilor locali de pe piața muncii</w:t>
            </w:r>
            <w:r w:rsid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 w:rsidR="00A045DA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și 5 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>road-show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-uri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 xml:space="preserve"> organizat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e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 xml:space="preserve"> 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 xml:space="preserve">pentru promovarea 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>mâncăruril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or</w:t>
            </w:r>
            <w:r w:rsidR="00A045DA" w:rsidRPr="00F06A63">
              <w:rPr>
                <w:rFonts w:ascii="Open Sans" w:hAnsi="Open Sans" w:cs="Open Sans"/>
                <w:color w:val="003399"/>
                <w:lang w:val="ro-RO"/>
              </w:rPr>
              <w:t xml:space="preserve"> tradiționale </w:t>
            </w:r>
            <w:r w:rsidR="00A045DA">
              <w:rPr>
                <w:rFonts w:ascii="Open Sans" w:hAnsi="Open Sans" w:cs="Open Sans"/>
                <w:color w:val="003399"/>
                <w:lang w:val="ro-RO"/>
              </w:rPr>
              <w:t>– pentru aprox. 2.000 persoane;</w:t>
            </w:r>
          </w:p>
          <w:p w14:paraId="6F257827" w14:textId="77777777" w:rsidR="00B06B11" w:rsidRDefault="00FD1BE5" w:rsidP="00FC6755">
            <w:pPr>
              <w:pStyle w:val="ListParagraph"/>
              <w:numPr>
                <w:ilvl w:val="0"/>
                <w:numId w:val="23"/>
              </w:numPr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>3.334</w:t>
            </w:r>
            <w:r w:rsidR="002D5189"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 xml:space="preserve"> participanți</w:t>
            </w:r>
            <w:r w:rsidR="002D5189" w:rsidRP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la inițiative locale comune de angajare și formare</w:t>
            </w:r>
            <w:r w:rsidR="00FC6755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.</w:t>
            </w:r>
          </w:p>
          <w:p w14:paraId="00784C18" w14:textId="77777777" w:rsidR="005C3B82" w:rsidRPr="005C3B82" w:rsidRDefault="005C3B82" w:rsidP="005C3B82">
            <w:pPr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</w:pPr>
            <w:r w:rsidRPr="005C3B82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 xml:space="preserve">Rezultate: </w:t>
            </w:r>
          </w:p>
          <w:p w14:paraId="15552821" w14:textId="77777777" w:rsidR="005C3B82" w:rsidRDefault="005C3B82" w:rsidP="005C3B82">
            <w:pPr>
              <w:pStyle w:val="ListParagraph"/>
              <w:numPr>
                <w:ilvl w:val="0"/>
                <w:numId w:val="27"/>
              </w:numPr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 w:rsidRPr="005C3B82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lastRenderedPageBreak/>
              <w:t>d</w:t>
            </w:r>
            <w:r w:rsidRPr="005C3B82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ezvoltarea Centrului Antreprenorial prin construirea abatorului și a infrastructurii măcelăriei în Hajdúböszörmény, județul Hajdú-Bihar, precum și a Centrului Mobil pentru Sprijinirea Producătorilor Locali în județul Bihor;</w:t>
            </w:r>
          </w:p>
          <w:p w14:paraId="06CC8BA4" w14:textId="77777777" w:rsidR="005C3B82" w:rsidRDefault="005C3B82" w:rsidP="005C3B82">
            <w:pPr>
              <w:pStyle w:val="ListParagraph"/>
              <w:numPr>
                <w:ilvl w:val="0"/>
                <w:numId w:val="27"/>
              </w:numPr>
              <w:rPr>
                <w:rFonts w:ascii="Open Sans" w:eastAsia="Times New Roman" w:hAnsi="Open Sans" w:cs="Open Sans"/>
                <w:color w:val="003399"/>
                <w:lang w:val="ro-RO" w:eastAsia="en-GB"/>
              </w:rPr>
            </w:pPr>
            <w:r w:rsidRPr="005C3B82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 w:rsidRPr="005C3B82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c</w:t>
            </w:r>
            <w:r w:rsidRPr="005C3B82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reșterea oportunităților de angajare și </w:t>
            </w:r>
            <w:r w:rsidRPr="005C3B82">
              <w:rPr>
                <w:rFonts w:ascii="Open Sans" w:eastAsia="Times New Roman" w:hAnsi="Open Sans" w:cs="Open Sans"/>
                <w:color w:val="003399"/>
                <w:lang w:val="it-CH" w:eastAsia="en-GB"/>
              </w:rPr>
              <w:t>și a capacității de angajare</w:t>
            </w:r>
            <w:r>
              <w:rPr>
                <w:rFonts w:ascii="Open Sans" w:eastAsia="Times New Roman" w:hAnsi="Open Sans" w:cs="Open Sans"/>
                <w:color w:val="003399"/>
                <w:lang w:val="it-CH" w:eastAsia="en-GB"/>
              </w:rPr>
              <w:t xml:space="preserve"> </w:t>
            </w:r>
            <w:r w:rsidRPr="005C3B82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prin dezvoltarea inițiativelor de ocupare și a activităților de formare pe ambele părți ale frontierei.</w:t>
            </w:r>
          </w:p>
          <w:p w14:paraId="6328F4B2" w14:textId="77777777" w:rsidR="005C3B82" w:rsidRDefault="005C3B82" w:rsidP="005C3B82">
            <w:pPr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</w:pPr>
            <w:r w:rsidRPr="005C3B82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 xml:space="preserve">Indicatori: </w:t>
            </w:r>
          </w:p>
          <w:p w14:paraId="6916C6F2" w14:textId="30345837" w:rsidR="005C3B82" w:rsidRPr="005C3B82" w:rsidRDefault="005C3B82" w:rsidP="005C3B82">
            <w:pPr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</w:pP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Indicatorul de realizare (output) al programului este „</w:t>
            </w:r>
            <w:r w:rsidRPr="00DD614B">
              <w:rPr>
                <w:rFonts w:ascii="Open Sans" w:eastAsia="Times New Roman" w:hAnsi="Open Sans" w:cs="Open Sans"/>
                <w:i/>
                <w:iCs/>
                <w:color w:val="003399"/>
                <w:lang w:val="ro-RO" w:eastAsia="en-GB"/>
              </w:rPr>
              <w:t>CO44 Piața muncii și formarea profesională: numărul de participanți la inițiativele comune de ocupare a forței de muncă locale și la formarea comună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”. Prin proiectul ROHU-421</w:t>
            </w:r>
            <w:r w:rsidRPr="00FD1BE5">
              <w:rPr>
                <w:rFonts w:ascii="Open Sans" w:eastAsia="Times New Roman" w:hAnsi="Open Sans" w:cs="Open Sans"/>
                <w:b/>
                <w:bCs/>
                <w:color w:val="003399"/>
                <w:lang w:val="ro-RO" w:eastAsia="en-GB"/>
              </w:rPr>
              <w:t>, 3,334 persoane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au 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particip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at</w:t>
            </w:r>
            <w:r w:rsidRPr="00DD614B"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 xml:space="preserve"> la toate inițiativele comune de ocupare a forței de muncă și la activități de formare</w:t>
            </w:r>
            <w:r>
              <w:rPr>
                <w:rFonts w:ascii="Open Sans" w:eastAsia="Times New Roman" w:hAnsi="Open Sans" w:cs="Open Sans"/>
                <w:color w:val="003399"/>
                <w:lang w:val="ro-RO" w:eastAsia="en-GB"/>
              </w:rPr>
              <w:t>.</w:t>
            </w:r>
          </w:p>
        </w:tc>
      </w:tr>
    </w:tbl>
    <w:p w14:paraId="50CAC815" w14:textId="77777777" w:rsidR="00B05DE4" w:rsidRPr="00DD614B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DD614B" w:rsidSect="00A90A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5788D" w14:textId="77777777" w:rsidR="00BF740B" w:rsidRDefault="00BF740B" w:rsidP="00DE0A0A">
      <w:pPr>
        <w:spacing w:after="0" w:line="240" w:lineRule="auto"/>
      </w:pPr>
      <w:r>
        <w:separator/>
      </w:r>
    </w:p>
  </w:endnote>
  <w:endnote w:type="continuationSeparator" w:id="0">
    <w:p w14:paraId="08965624" w14:textId="77777777" w:rsidR="00BF740B" w:rsidRDefault="00BF740B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Calibri"/>
    <w:panose1 w:val="00000400000000000000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0F3A6" w14:textId="77777777" w:rsidR="00963F00" w:rsidRDefault="0096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3D099" w14:textId="77777777" w:rsidR="009D5366" w:rsidRPr="0032658E" w:rsidRDefault="009D5366" w:rsidP="009D5366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1C86661C" w:rsidR="007974A7" w:rsidRDefault="007974A7" w:rsidP="00963F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180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E6C5C" w14:textId="77777777" w:rsidR="00963F00" w:rsidRDefault="00963F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E505E" w14:textId="77777777" w:rsidR="00BF740B" w:rsidRDefault="00BF740B" w:rsidP="00DE0A0A">
      <w:pPr>
        <w:spacing w:after="0" w:line="240" w:lineRule="auto"/>
      </w:pPr>
      <w:r>
        <w:separator/>
      </w:r>
    </w:p>
  </w:footnote>
  <w:footnote w:type="continuationSeparator" w:id="0">
    <w:p w14:paraId="41C0FA00" w14:textId="77777777" w:rsidR="00BF740B" w:rsidRDefault="00BF740B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2B9FB" w14:textId="77777777" w:rsidR="00963F00" w:rsidRDefault="00963F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32D89" w14:textId="54156515" w:rsidR="009D5366" w:rsidRDefault="009D5366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459EA1B5" wp14:editId="71AE75D7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DBFD64" w14:textId="6CFC0044" w:rsidR="007116AA" w:rsidRPr="00793F4B" w:rsidRDefault="007116AA" w:rsidP="00793F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D2A27" w14:textId="77777777" w:rsidR="00963F00" w:rsidRDefault="00963F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567F1"/>
    <w:multiLevelType w:val="hybridMultilevel"/>
    <w:tmpl w:val="44BA2434"/>
    <w:lvl w:ilvl="0" w:tplc="A9187BB4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29486BC7"/>
    <w:multiLevelType w:val="hybridMultilevel"/>
    <w:tmpl w:val="DA1AA8A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6D40AB"/>
    <w:multiLevelType w:val="hybridMultilevel"/>
    <w:tmpl w:val="54023A5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B696E"/>
    <w:multiLevelType w:val="hybridMultilevel"/>
    <w:tmpl w:val="E528BA24"/>
    <w:lvl w:ilvl="0" w:tplc="0418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3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3466E"/>
    <w:multiLevelType w:val="hybridMultilevel"/>
    <w:tmpl w:val="35BCD262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792E24"/>
    <w:multiLevelType w:val="hybridMultilevel"/>
    <w:tmpl w:val="ADE26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20D4B"/>
    <w:multiLevelType w:val="hybridMultilevel"/>
    <w:tmpl w:val="42BC7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22E70"/>
    <w:multiLevelType w:val="hybridMultilevel"/>
    <w:tmpl w:val="8AE26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17B4E"/>
    <w:multiLevelType w:val="hybridMultilevel"/>
    <w:tmpl w:val="BD56126A"/>
    <w:lvl w:ilvl="0" w:tplc="32C04F8A">
      <w:start w:val="5"/>
      <w:numFmt w:val="bullet"/>
      <w:lvlText w:val="•"/>
      <w:lvlJc w:val="left"/>
      <w:pPr>
        <w:ind w:left="822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6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4860904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0246016">
    <w:abstractNumId w:val="19"/>
  </w:num>
  <w:num w:numId="3" w16cid:durableId="1380590108">
    <w:abstractNumId w:val="24"/>
  </w:num>
  <w:num w:numId="4" w16cid:durableId="1811432757">
    <w:abstractNumId w:val="20"/>
  </w:num>
  <w:num w:numId="5" w16cid:durableId="665285543">
    <w:abstractNumId w:val="1"/>
  </w:num>
  <w:num w:numId="6" w16cid:durableId="515458721">
    <w:abstractNumId w:val="8"/>
  </w:num>
  <w:num w:numId="7" w16cid:durableId="148712541">
    <w:abstractNumId w:val="2"/>
  </w:num>
  <w:num w:numId="8" w16cid:durableId="1187451628">
    <w:abstractNumId w:val="13"/>
  </w:num>
  <w:num w:numId="9" w16cid:durableId="2037385492">
    <w:abstractNumId w:val="14"/>
  </w:num>
  <w:num w:numId="10" w16cid:durableId="1716200622">
    <w:abstractNumId w:val="5"/>
  </w:num>
  <w:num w:numId="11" w16cid:durableId="1751661865">
    <w:abstractNumId w:val="15"/>
  </w:num>
  <w:num w:numId="12" w16cid:durableId="1163620170">
    <w:abstractNumId w:val="0"/>
  </w:num>
  <w:num w:numId="13" w16cid:durableId="68429194">
    <w:abstractNumId w:val="6"/>
  </w:num>
  <w:num w:numId="14" w16cid:durableId="707684477">
    <w:abstractNumId w:val="16"/>
  </w:num>
  <w:num w:numId="15" w16cid:durableId="815997236">
    <w:abstractNumId w:val="3"/>
  </w:num>
  <w:num w:numId="16" w16cid:durableId="1600988765">
    <w:abstractNumId w:val="10"/>
  </w:num>
  <w:num w:numId="17" w16cid:durableId="2002347809">
    <w:abstractNumId w:val="7"/>
  </w:num>
  <w:num w:numId="18" w16cid:durableId="460265090">
    <w:abstractNumId w:val="26"/>
  </w:num>
  <w:num w:numId="19" w16cid:durableId="1659379273">
    <w:abstractNumId w:val="21"/>
  </w:num>
  <w:num w:numId="20" w16cid:durableId="1746800909">
    <w:abstractNumId w:val="18"/>
  </w:num>
  <w:num w:numId="21" w16cid:durableId="1652711752">
    <w:abstractNumId w:val="9"/>
  </w:num>
  <w:num w:numId="22" w16cid:durableId="2087418012">
    <w:abstractNumId w:val="4"/>
  </w:num>
  <w:num w:numId="23" w16cid:durableId="1789422777">
    <w:abstractNumId w:val="17"/>
  </w:num>
  <w:num w:numId="24" w16cid:durableId="1787893213">
    <w:abstractNumId w:val="12"/>
  </w:num>
  <w:num w:numId="25" w16cid:durableId="101415892">
    <w:abstractNumId w:val="11"/>
  </w:num>
  <w:num w:numId="26" w16cid:durableId="865094185">
    <w:abstractNumId w:val="25"/>
  </w:num>
  <w:num w:numId="27" w16cid:durableId="168154407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mwrAUA64Paiy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63DE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1EE8"/>
    <w:rsid w:val="000A21DE"/>
    <w:rsid w:val="000A25E7"/>
    <w:rsid w:val="000A2859"/>
    <w:rsid w:val="000A416A"/>
    <w:rsid w:val="000A5E1A"/>
    <w:rsid w:val="000B0130"/>
    <w:rsid w:val="000B318D"/>
    <w:rsid w:val="000B3C04"/>
    <w:rsid w:val="000B522D"/>
    <w:rsid w:val="000B67FD"/>
    <w:rsid w:val="000C0DA5"/>
    <w:rsid w:val="000D01DE"/>
    <w:rsid w:val="000D0CA0"/>
    <w:rsid w:val="000E0371"/>
    <w:rsid w:val="000E2B8C"/>
    <w:rsid w:val="000E3056"/>
    <w:rsid w:val="000E358C"/>
    <w:rsid w:val="000E4998"/>
    <w:rsid w:val="000F180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35F0"/>
    <w:rsid w:val="00145E72"/>
    <w:rsid w:val="0014702D"/>
    <w:rsid w:val="00154137"/>
    <w:rsid w:val="001628F5"/>
    <w:rsid w:val="00163B51"/>
    <w:rsid w:val="00174AB0"/>
    <w:rsid w:val="0017581F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C7731"/>
    <w:rsid w:val="001D0FCF"/>
    <w:rsid w:val="001D72A4"/>
    <w:rsid w:val="001E03C6"/>
    <w:rsid w:val="001E43D8"/>
    <w:rsid w:val="001E6A43"/>
    <w:rsid w:val="001E7B65"/>
    <w:rsid w:val="001F629F"/>
    <w:rsid w:val="001F7B29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5C6E"/>
    <w:rsid w:val="00277F4E"/>
    <w:rsid w:val="00282710"/>
    <w:rsid w:val="00283199"/>
    <w:rsid w:val="00287CC7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D5189"/>
    <w:rsid w:val="002E07E8"/>
    <w:rsid w:val="002E2E71"/>
    <w:rsid w:val="002E3BF1"/>
    <w:rsid w:val="002E5DCC"/>
    <w:rsid w:val="002F2ABA"/>
    <w:rsid w:val="002F3F04"/>
    <w:rsid w:val="002F550A"/>
    <w:rsid w:val="002F7095"/>
    <w:rsid w:val="00312F62"/>
    <w:rsid w:val="0031387C"/>
    <w:rsid w:val="00313EF3"/>
    <w:rsid w:val="0031401D"/>
    <w:rsid w:val="003220E9"/>
    <w:rsid w:val="0032275E"/>
    <w:rsid w:val="003235C9"/>
    <w:rsid w:val="00327251"/>
    <w:rsid w:val="003319B8"/>
    <w:rsid w:val="00333479"/>
    <w:rsid w:val="00337FDE"/>
    <w:rsid w:val="00345F67"/>
    <w:rsid w:val="0034719D"/>
    <w:rsid w:val="00356749"/>
    <w:rsid w:val="00356CF2"/>
    <w:rsid w:val="00361731"/>
    <w:rsid w:val="0036777B"/>
    <w:rsid w:val="00370E05"/>
    <w:rsid w:val="0037217B"/>
    <w:rsid w:val="003748B2"/>
    <w:rsid w:val="00375407"/>
    <w:rsid w:val="00376CE9"/>
    <w:rsid w:val="00381D69"/>
    <w:rsid w:val="00384C38"/>
    <w:rsid w:val="003874FF"/>
    <w:rsid w:val="00387D7B"/>
    <w:rsid w:val="003A046A"/>
    <w:rsid w:val="003A1ECB"/>
    <w:rsid w:val="003A2CF0"/>
    <w:rsid w:val="003A3695"/>
    <w:rsid w:val="003B119A"/>
    <w:rsid w:val="003B1E45"/>
    <w:rsid w:val="003B2201"/>
    <w:rsid w:val="003B46B6"/>
    <w:rsid w:val="003B6556"/>
    <w:rsid w:val="003B7844"/>
    <w:rsid w:val="003C218A"/>
    <w:rsid w:val="003C25D9"/>
    <w:rsid w:val="003C34D0"/>
    <w:rsid w:val="003C6328"/>
    <w:rsid w:val="003D16DE"/>
    <w:rsid w:val="003D2B32"/>
    <w:rsid w:val="003D4982"/>
    <w:rsid w:val="003E1504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751"/>
    <w:rsid w:val="00424B1B"/>
    <w:rsid w:val="00430336"/>
    <w:rsid w:val="00430B04"/>
    <w:rsid w:val="00430B82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87D30"/>
    <w:rsid w:val="004A1735"/>
    <w:rsid w:val="004C0784"/>
    <w:rsid w:val="004C4FAF"/>
    <w:rsid w:val="004D3280"/>
    <w:rsid w:val="004E3E06"/>
    <w:rsid w:val="004E42B8"/>
    <w:rsid w:val="004E436A"/>
    <w:rsid w:val="004F2CEF"/>
    <w:rsid w:val="004F7A11"/>
    <w:rsid w:val="0050017B"/>
    <w:rsid w:val="00500DD4"/>
    <w:rsid w:val="0050327B"/>
    <w:rsid w:val="00507B8E"/>
    <w:rsid w:val="00512333"/>
    <w:rsid w:val="00515B64"/>
    <w:rsid w:val="005233BD"/>
    <w:rsid w:val="005569FB"/>
    <w:rsid w:val="00561090"/>
    <w:rsid w:val="005612AD"/>
    <w:rsid w:val="005673E7"/>
    <w:rsid w:val="005774F1"/>
    <w:rsid w:val="00582E30"/>
    <w:rsid w:val="005867CE"/>
    <w:rsid w:val="00596723"/>
    <w:rsid w:val="005A2833"/>
    <w:rsid w:val="005B03B7"/>
    <w:rsid w:val="005B0429"/>
    <w:rsid w:val="005B5367"/>
    <w:rsid w:val="005B6E37"/>
    <w:rsid w:val="005C2A5D"/>
    <w:rsid w:val="005C381D"/>
    <w:rsid w:val="005C3B82"/>
    <w:rsid w:val="005D029C"/>
    <w:rsid w:val="005D102A"/>
    <w:rsid w:val="005E1C53"/>
    <w:rsid w:val="005F2B58"/>
    <w:rsid w:val="005F65BF"/>
    <w:rsid w:val="005F71F6"/>
    <w:rsid w:val="00603190"/>
    <w:rsid w:val="00616E9C"/>
    <w:rsid w:val="00623FCA"/>
    <w:rsid w:val="00634CAF"/>
    <w:rsid w:val="00635046"/>
    <w:rsid w:val="00641BC7"/>
    <w:rsid w:val="00642C0D"/>
    <w:rsid w:val="00645360"/>
    <w:rsid w:val="00647CEF"/>
    <w:rsid w:val="00653932"/>
    <w:rsid w:val="006549BE"/>
    <w:rsid w:val="0065578E"/>
    <w:rsid w:val="00657A1B"/>
    <w:rsid w:val="00664F02"/>
    <w:rsid w:val="00664FF6"/>
    <w:rsid w:val="006670AA"/>
    <w:rsid w:val="00670B7E"/>
    <w:rsid w:val="00686C18"/>
    <w:rsid w:val="006969D9"/>
    <w:rsid w:val="0069759C"/>
    <w:rsid w:val="006A3931"/>
    <w:rsid w:val="006A7B4A"/>
    <w:rsid w:val="006B488C"/>
    <w:rsid w:val="006B4891"/>
    <w:rsid w:val="006C5464"/>
    <w:rsid w:val="006C5EEB"/>
    <w:rsid w:val="006D1E65"/>
    <w:rsid w:val="006D3431"/>
    <w:rsid w:val="006E1CEB"/>
    <w:rsid w:val="006E2581"/>
    <w:rsid w:val="006E56B5"/>
    <w:rsid w:val="006E6865"/>
    <w:rsid w:val="006F0E37"/>
    <w:rsid w:val="006F2370"/>
    <w:rsid w:val="006F494B"/>
    <w:rsid w:val="006F616B"/>
    <w:rsid w:val="00702CB0"/>
    <w:rsid w:val="007057D1"/>
    <w:rsid w:val="00705AE0"/>
    <w:rsid w:val="0070636B"/>
    <w:rsid w:val="007102DB"/>
    <w:rsid w:val="007116AA"/>
    <w:rsid w:val="0072317B"/>
    <w:rsid w:val="00736E66"/>
    <w:rsid w:val="00737C61"/>
    <w:rsid w:val="00744AC2"/>
    <w:rsid w:val="0075136A"/>
    <w:rsid w:val="007540C9"/>
    <w:rsid w:val="0076180B"/>
    <w:rsid w:val="007622FC"/>
    <w:rsid w:val="00763717"/>
    <w:rsid w:val="00772F50"/>
    <w:rsid w:val="00774340"/>
    <w:rsid w:val="00777F7A"/>
    <w:rsid w:val="0078246B"/>
    <w:rsid w:val="00786ED1"/>
    <w:rsid w:val="007902D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04A"/>
    <w:rsid w:val="007E0C46"/>
    <w:rsid w:val="007E22CD"/>
    <w:rsid w:val="007F066B"/>
    <w:rsid w:val="007F7E5F"/>
    <w:rsid w:val="008025DA"/>
    <w:rsid w:val="008028AF"/>
    <w:rsid w:val="0080382E"/>
    <w:rsid w:val="00806881"/>
    <w:rsid w:val="00807560"/>
    <w:rsid w:val="008101CC"/>
    <w:rsid w:val="008205C1"/>
    <w:rsid w:val="008255A9"/>
    <w:rsid w:val="008313C5"/>
    <w:rsid w:val="0083496B"/>
    <w:rsid w:val="00835FC5"/>
    <w:rsid w:val="00835FCF"/>
    <w:rsid w:val="0083658A"/>
    <w:rsid w:val="008414C8"/>
    <w:rsid w:val="00844B22"/>
    <w:rsid w:val="0085089C"/>
    <w:rsid w:val="00864DD8"/>
    <w:rsid w:val="00865773"/>
    <w:rsid w:val="00877E95"/>
    <w:rsid w:val="00880358"/>
    <w:rsid w:val="00890BF7"/>
    <w:rsid w:val="00890DF1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B7AE8"/>
    <w:rsid w:val="008C3C91"/>
    <w:rsid w:val="008D0DBC"/>
    <w:rsid w:val="008D1C07"/>
    <w:rsid w:val="008D29E0"/>
    <w:rsid w:val="008D2D5D"/>
    <w:rsid w:val="008D4A01"/>
    <w:rsid w:val="008E00B4"/>
    <w:rsid w:val="008E38BF"/>
    <w:rsid w:val="008E72F9"/>
    <w:rsid w:val="008E78DC"/>
    <w:rsid w:val="008F4A49"/>
    <w:rsid w:val="0090210C"/>
    <w:rsid w:val="00902511"/>
    <w:rsid w:val="00910883"/>
    <w:rsid w:val="00913336"/>
    <w:rsid w:val="00913AA4"/>
    <w:rsid w:val="00914B78"/>
    <w:rsid w:val="00915F13"/>
    <w:rsid w:val="00924033"/>
    <w:rsid w:val="00930471"/>
    <w:rsid w:val="00940C68"/>
    <w:rsid w:val="00943299"/>
    <w:rsid w:val="00950EC1"/>
    <w:rsid w:val="00950FDB"/>
    <w:rsid w:val="00953A52"/>
    <w:rsid w:val="009553AE"/>
    <w:rsid w:val="00960844"/>
    <w:rsid w:val="00963F00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B4918"/>
    <w:rsid w:val="009B49F1"/>
    <w:rsid w:val="009C049E"/>
    <w:rsid w:val="009D5366"/>
    <w:rsid w:val="009D75C7"/>
    <w:rsid w:val="009E38DE"/>
    <w:rsid w:val="009E4C00"/>
    <w:rsid w:val="009E6BE4"/>
    <w:rsid w:val="009F0FF3"/>
    <w:rsid w:val="009F2704"/>
    <w:rsid w:val="009F2F7B"/>
    <w:rsid w:val="009F5DBC"/>
    <w:rsid w:val="009F6C1B"/>
    <w:rsid w:val="009F6E1B"/>
    <w:rsid w:val="00A02B81"/>
    <w:rsid w:val="00A02C6A"/>
    <w:rsid w:val="00A03BC9"/>
    <w:rsid w:val="00A045DA"/>
    <w:rsid w:val="00A06124"/>
    <w:rsid w:val="00A06E29"/>
    <w:rsid w:val="00A12547"/>
    <w:rsid w:val="00A13741"/>
    <w:rsid w:val="00A17389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5FDB"/>
    <w:rsid w:val="00A811B3"/>
    <w:rsid w:val="00A84025"/>
    <w:rsid w:val="00A90A46"/>
    <w:rsid w:val="00A92006"/>
    <w:rsid w:val="00A93A4C"/>
    <w:rsid w:val="00A94548"/>
    <w:rsid w:val="00A9664A"/>
    <w:rsid w:val="00A96AB2"/>
    <w:rsid w:val="00A973AD"/>
    <w:rsid w:val="00AA7C9B"/>
    <w:rsid w:val="00AB0BC4"/>
    <w:rsid w:val="00AB0E0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06B11"/>
    <w:rsid w:val="00B128E6"/>
    <w:rsid w:val="00B16206"/>
    <w:rsid w:val="00B16DD0"/>
    <w:rsid w:val="00B219C7"/>
    <w:rsid w:val="00B27EAB"/>
    <w:rsid w:val="00B3652E"/>
    <w:rsid w:val="00B42489"/>
    <w:rsid w:val="00B465A9"/>
    <w:rsid w:val="00B51E51"/>
    <w:rsid w:val="00B6241C"/>
    <w:rsid w:val="00B64CA2"/>
    <w:rsid w:val="00B650C2"/>
    <w:rsid w:val="00B66884"/>
    <w:rsid w:val="00B770AF"/>
    <w:rsid w:val="00B80E4D"/>
    <w:rsid w:val="00B819F9"/>
    <w:rsid w:val="00B81F0C"/>
    <w:rsid w:val="00B82817"/>
    <w:rsid w:val="00B83B72"/>
    <w:rsid w:val="00B83D51"/>
    <w:rsid w:val="00B925C7"/>
    <w:rsid w:val="00B94243"/>
    <w:rsid w:val="00BA3729"/>
    <w:rsid w:val="00BB6DFB"/>
    <w:rsid w:val="00BB6EAD"/>
    <w:rsid w:val="00BC2CA3"/>
    <w:rsid w:val="00BC5491"/>
    <w:rsid w:val="00BC7C12"/>
    <w:rsid w:val="00BD0127"/>
    <w:rsid w:val="00BD33C3"/>
    <w:rsid w:val="00BE4DC3"/>
    <w:rsid w:val="00BE7779"/>
    <w:rsid w:val="00BF21FA"/>
    <w:rsid w:val="00BF583B"/>
    <w:rsid w:val="00BF740B"/>
    <w:rsid w:val="00BF78C2"/>
    <w:rsid w:val="00C076CD"/>
    <w:rsid w:val="00C102B3"/>
    <w:rsid w:val="00C11939"/>
    <w:rsid w:val="00C16FE6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4AF2"/>
    <w:rsid w:val="00C36880"/>
    <w:rsid w:val="00C36CEC"/>
    <w:rsid w:val="00C442D6"/>
    <w:rsid w:val="00C46205"/>
    <w:rsid w:val="00C52970"/>
    <w:rsid w:val="00C556C9"/>
    <w:rsid w:val="00C57323"/>
    <w:rsid w:val="00C63071"/>
    <w:rsid w:val="00C67A7D"/>
    <w:rsid w:val="00C67DC8"/>
    <w:rsid w:val="00C70430"/>
    <w:rsid w:val="00C70C41"/>
    <w:rsid w:val="00C71E02"/>
    <w:rsid w:val="00C734BF"/>
    <w:rsid w:val="00C76F27"/>
    <w:rsid w:val="00C820B5"/>
    <w:rsid w:val="00C86CE3"/>
    <w:rsid w:val="00C86F0A"/>
    <w:rsid w:val="00C94AA2"/>
    <w:rsid w:val="00CA0393"/>
    <w:rsid w:val="00CB64E1"/>
    <w:rsid w:val="00CC0F91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066A4"/>
    <w:rsid w:val="00D13E61"/>
    <w:rsid w:val="00D175AC"/>
    <w:rsid w:val="00D23E43"/>
    <w:rsid w:val="00D24FE5"/>
    <w:rsid w:val="00D30013"/>
    <w:rsid w:val="00D469A1"/>
    <w:rsid w:val="00D55478"/>
    <w:rsid w:val="00D55AC1"/>
    <w:rsid w:val="00D60739"/>
    <w:rsid w:val="00D61AB2"/>
    <w:rsid w:val="00D642A0"/>
    <w:rsid w:val="00D705FE"/>
    <w:rsid w:val="00D7093D"/>
    <w:rsid w:val="00D70FA5"/>
    <w:rsid w:val="00D72283"/>
    <w:rsid w:val="00D72BFA"/>
    <w:rsid w:val="00D74871"/>
    <w:rsid w:val="00D77F54"/>
    <w:rsid w:val="00D836D4"/>
    <w:rsid w:val="00D8676A"/>
    <w:rsid w:val="00D8720C"/>
    <w:rsid w:val="00D87949"/>
    <w:rsid w:val="00D90CC4"/>
    <w:rsid w:val="00D96461"/>
    <w:rsid w:val="00D96A72"/>
    <w:rsid w:val="00DB4364"/>
    <w:rsid w:val="00DB4A5E"/>
    <w:rsid w:val="00DD31A5"/>
    <w:rsid w:val="00DD483A"/>
    <w:rsid w:val="00DD614B"/>
    <w:rsid w:val="00DE0A0A"/>
    <w:rsid w:val="00DE1AA2"/>
    <w:rsid w:val="00DE2F4C"/>
    <w:rsid w:val="00DE6366"/>
    <w:rsid w:val="00DE71CB"/>
    <w:rsid w:val="00DF48AB"/>
    <w:rsid w:val="00E003D0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B12"/>
    <w:rsid w:val="00E3467D"/>
    <w:rsid w:val="00E36E2F"/>
    <w:rsid w:val="00E50202"/>
    <w:rsid w:val="00E52C21"/>
    <w:rsid w:val="00E564B9"/>
    <w:rsid w:val="00E6276D"/>
    <w:rsid w:val="00E851A7"/>
    <w:rsid w:val="00E86281"/>
    <w:rsid w:val="00E90ED9"/>
    <w:rsid w:val="00E96FFF"/>
    <w:rsid w:val="00E97F05"/>
    <w:rsid w:val="00EA2464"/>
    <w:rsid w:val="00EA4D7C"/>
    <w:rsid w:val="00EB1E9A"/>
    <w:rsid w:val="00EB25E5"/>
    <w:rsid w:val="00EC1E6A"/>
    <w:rsid w:val="00EC4AC1"/>
    <w:rsid w:val="00EC4F1E"/>
    <w:rsid w:val="00EC702C"/>
    <w:rsid w:val="00EC7882"/>
    <w:rsid w:val="00ED5D39"/>
    <w:rsid w:val="00EF115C"/>
    <w:rsid w:val="00EF2280"/>
    <w:rsid w:val="00EF34E2"/>
    <w:rsid w:val="00EF5E1C"/>
    <w:rsid w:val="00EF7887"/>
    <w:rsid w:val="00EF7AFC"/>
    <w:rsid w:val="00F023FE"/>
    <w:rsid w:val="00F0486B"/>
    <w:rsid w:val="00F06A63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658E3"/>
    <w:rsid w:val="00F77FA7"/>
    <w:rsid w:val="00F839DE"/>
    <w:rsid w:val="00F8571F"/>
    <w:rsid w:val="00F94E4A"/>
    <w:rsid w:val="00FB4FD4"/>
    <w:rsid w:val="00FC3C98"/>
    <w:rsid w:val="00FC6755"/>
    <w:rsid w:val="00FD1BE5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3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44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33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9D403-C02C-4ADF-B70D-CD17EFA53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3</cp:revision>
  <cp:lastPrinted>2018-01-26T13:19:00Z</cp:lastPrinted>
  <dcterms:created xsi:type="dcterms:W3CDTF">2026-02-09T10:33:00Z</dcterms:created>
  <dcterms:modified xsi:type="dcterms:W3CDTF">2026-02-09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07fc0317046ccb9e6cddf095d07f82e208a0f73e1db09057ed2e4be94654cd</vt:lpwstr>
  </property>
</Properties>
</file>